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rofess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5" w:name="X4a9017ac49acba3e050c475ae632a22e1707cdc"/>
    <w:p>
      <w:pPr>
        <w:pStyle w:val="Heading1"/>
      </w:pPr>
      <w:r>
        <w:t xml:space="preserve">Cover Letter for Professor Position at [University Name], Spain Valencia</w:t>
      </w:r>
    </w:p>
    <w:p>
      <w:pPr>
        <w:pStyle w:val="FirstParagraph"/>
      </w:pPr>
      <w:r>
        <w:t xml:space="preserve">Dear [Hiring Committee/Dean's Name],</w:t>
      </w:r>
    </w:p>
    <w:p>
      <w:pPr>
        <w:pStyle w:val="BodyText"/>
      </w:pPr>
      <w:r>
        <w:t xml:space="preserve">I am writing to express my enthusiastic interest in the Professor position at [University Name] in Spain Valencia. As an accomplished academic with a passion for higher education and a commitment to fostering intellectual growth, I am eager to contribute my expertise, research experience, and teaching philosophy to your esteemed institution. The opportunity to join [University Name], a renowned center of learning in Spain Valencia, aligns perfectly with my career goals and dedication to advancing academic excellence in the region.</w:t>
      </w:r>
    </w:p>
    <w:bookmarkStart w:id="20" w:name="academic-background-and-expertise"/>
    <w:p>
      <w:pPr>
        <w:pStyle w:val="Heading2"/>
      </w:pPr>
      <w:r>
        <w:t xml:space="preserve">Academic Background and Expertise</w:t>
      </w:r>
    </w:p>
    <w:p>
      <w:pPr>
        <w:pStyle w:val="FirstParagraph"/>
      </w:pPr>
      <w:r>
        <w:t xml:space="preserve">With a [Ph.D./Doctorate] in [Your Field of Study] from [Your University], I have spent over [X years] immersed in rigorous academic research and pedagogical innovation. My work has focused on [specific research areas, e.g., "sustainable urban development," "digital humanities," or "biomedical engineering"], areas that resonate deeply with the interdisciplinary priorities of your department. Throughout my career, I have published extensively in peer-reviewed journals such as [Journal Names], and my research has been recognized through grants from institutions like [Funding Bodies]. These experiences have equipped me to contribute meaningfully to the academic ecosystem of Spain Valencia.</w:t>
      </w:r>
    </w:p>
    <w:p>
      <w:pPr>
        <w:pStyle w:val="BodyText"/>
      </w:pPr>
      <w:r>
        <w:t xml:space="preserve">Spain Valencia, with its vibrant cultural heritage and dynamic academic environment, offers an ideal setting for scholarly collaboration. I am particularly drawn to [University Name]’s emphasis on [specific programs, initiatives, or values mentioned in the job posting]. For instance, your commitment to [e.g., "internationalization," "community engagement," or "innovative teaching methods"] mirrors my own philosophy of education as a transformative force that bridges theory and practice. I am eager to bring my expertise in [Your Specialization] to support these objectives and inspire the next generation of scholars.</w:t>
      </w:r>
    </w:p>
    <w:bookmarkEnd w:id="20"/>
    <w:bookmarkStart w:id="21" w:name="X0044b8bad8d6943867b125a0851d6cc926f98b6"/>
    <w:p>
      <w:pPr>
        <w:pStyle w:val="Heading2"/>
      </w:pPr>
      <w:r>
        <w:t xml:space="preserve">Teaching Experience and Pedagogical Approach</w:t>
      </w:r>
    </w:p>
    <w:p>
      <w:pPr>
        <w:pStyle w:val="FirstParagraph"/>
      </w:pPr>
      <w:r>
        <w:t xml:space="preserve">As a Professor, I have consistently prioritized student-centered learning, designing curricula that encourage critical thinking, creativity, and real-world application. At [Previous Institution], I taught courses such as [Course Names], where I integrated case studies from Spain Valencia’s unique socio-economic context to deepen students’ understanding of global challenges. My teaching has been recognized with awards including [Teaching Awards or Recognitions], and I am proud of my ability to create inclusive classrooms that celebrate diversity and foster intellectual curiosity.</w:t>
      </w:r>
    </w:p>
    <w:p>
      <w:pPr>
        <w:pStyle w:val="BodyText"/>
      </w:pPr>
      <w:r>
        <w:t xml:space="preserve">I believe that education in Spain Valencia must not only prepare students for professional success but also instill a sense of civic responsibility. My approach emphasizes interdisciplinary collaboration, as seen in my work on [specific projects or partnerships], which have connected students with local communities and industry leaders. I am particularly interested in contributing to [University Name]’s efforts to strengthen ties between academia and the Valencia region, ensuring that our research and teaching remain relevant to societal needs.</w:t>
      </w:r>
    </w:p>
    <w:bookmarkEnd w:id="21"/>
    <w:bookmarkStart w:id="22" w:name="X95d23e1847be39c61123c9ea62781c9ff88ffde"/>
    <w:p>
      <w:pPr>
        <w:pStyle w:val="Heading2"/>
      </w:pPr>
      <w:r>
        <w:t xml:space="preserve">Research Contributions and Collaborative Vision</w:t>
      </w:r>
    </w:p>
    <w:p>
      <w:pPr>
        <w:pStyle w:val="FirstParagraph"/>
      </w:pPr>
      <w:r>
        <w:t xml:space="preserve">My research agenda is driven by a desire to address pressing global issues through innovative scholarship. For example, my current project on [Research Topic] explores the intersection of [Fields], offering insights that could benefit Spain Valencia’s focus on [specific area, e.g., "smart cities," "sustainability," or "cultural preservation"]. I have collaborated with international teams across Europe and Latin America, and I am keen to establish new partnerships with [University Name]’s faculty to expand the scope of our work.</w:t>
      </w:r>
    </w:p>
    <w:p>
      <w:pPr>
        <w:pStyle w:val="BodyText"/>
      </w:pPr>
      <w:r>
        <w:t xml:space="preserve">Spain Valencia’s strategic location as a hub for innovation and cultural exchange presents exciting opportunities for collaborative research. I am particularly interested in leveraging the university’s connections with [local industries, NGOs, or institutions] to create interdisciplinary research initiatives. By fostering dialogue between academia and practice, I aim to contribute to solutions that address challenges such as [specific issues relevant to Spain Valencia].</w:t>
      </w:r>
    </w:p>
    <w:bookmarkEnd w:id="22"/>
    <w:bookmarkStart w:id="23" w:name="cultural-and-community-engagement"/>
    <w:p>
      <w:pPr>
        <w:pStyle w:val="Heading2"/>
      </w:pPr>
      <w:r>
        <w:t xml:space="preserve">Cultural and Community Engagement</w:t>
      </w:r>
    </w:p>
    <w:p>
      <w:pPr>
        <w:pStyle w:val="FirstParagraph"/>
      </w:pPr>
      <w:r>
        <w:t xml:space="preserve">Living and working in Spain Valencia has enriched my understanding of the region’s unique academic and cultural landscape. Fluent in [Languages, e.g., Spanish, English], I am committed to engaging with local communities and promoting cross-cultural dialogue. My experience teaching in multicultural environments has honed my ability to adapt pedagogical strategies to diverse student needs, a skill I believe is essential for success in Spain Valencia’s globalized academic setting.</w:t>
      </w:r>
    </w:p>
    <w:p>
      <w:pPr>
        <w:pStyle w:val="BodyText"/>
      </w:pPr>
      <w:r>
        <w:t xml:space="preserve">I also value the importance of mentorship and have mentored numerous graduate students, many of whom have gone on to pursue careers in academia and industry. I am eager to extend this support at [University Name], guiding students not only in their academic pursuits but also in navigating the opportunities available in Spain Valencia’s thriving professional landscape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, vision, and passion for education make me a strong candidate for the Professor position at [University Name]. I am particularly inspired by Spain Valencia’s dedication to excellence and its role as a beacon of innovation in higher education. I would be honored to contribute to your mission of shaping future leaders and advancing knowledge through teaching, research, and community engagement.</w:t>
      </w:r>
    </w:p>
    <w:p>
      <w:pPr>
        <w:pStyle w:val="BodyText"/>
      </w:pPr>
      <w:r>
        <w:t xml:space="preserve">Thank you for considering my application. I look forward to the possibility of discussing how my background and aspirations align with the goals of [University Name]. Please feel free to contact me at [Your Email Address] or [Your Phone Number] for further information. I am available at your convenience for an interview and am eager to explore how I can contribute to the academic excellence of Spain Valencia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rofessor Position in Spain Valencia</dc:title>
  <dc:creator/>
  <dc:language>en</dc:language>
  <cp:keywords/>
  <dcterms:created xsi:type="dcterms:W3CDTF">2026-07-20T23:43:25Z</dcterms:created>
  <dcterms:modified xsi:type="dcterms:W3CDTF">2026-07-20T23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